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F358895" w14:textId="1DB46056" w:rsidR="00E9697F" w:rsidRPr="00E9697F" w:rsidRDefault="00B671B4" w:rsidP="00E9697F">
      <w:pPr>
        <w:spacing w:after="0" w:line="240" w:lineRule="auto"/>
        <w:rPr>
          <w:rFonts w:ascii="Calibri" w:eastAsia="Times New Roman" w:hAnsi="Calibri" w:cs="Calibri"/>
          <w:lang w:val="en-GB" w:eastAsia="en-GB"/>
        </w:rPr>
      </w:pPr>
      <w:r>
        <w:rPr>
          <w:noProof/>
          <w:lang w:val="en-US"/>
        </w:rPr>
        <w:drawing>
          <wp:inline distT="0" distB="0" distL="0" distR="0" wp14:anchorId="57C00D69" wp14:editId="24C07DB2">
            <wp:extent cx="2183351" cy="1020726"/>
            <wp:effectExtent l="0" t="0" r="7620" b="8255"/>
            <wp:docPr id="2" name="Immagin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5705" cy="10405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C57902" w14:textId="77777777" w:rsidR="00CE551C" w:rsidRDefault="00CE551C"/>
    <w:p w14:paraId="29C01EC0" w14:textId="4C9C8FEF" w:rsidR="00E9697F" w:rsidRPr="003D2AD0" w:rsidRDefault="003D2AD0" w:rsidP="003D2AD0">
      <w:pPr>
        <w:jc w:val="center"/>
        <w:rPr>
          <w:b/>
          <w:sz w:val="36"/>
        </w:rPr>
      </w:pPr>
      <w:r w:rsidRPr="003D2AD0">
        <w:rPr>
          <w:b/>
          <w:sz w:val="36"/>
        </w:rPr>
        <w:t>DELEGA</w:t>
      </w:r>
    </w:p>
    <w:p w14:paraId="1D5BE06B" w14:textId="5FBF1CD0" w:rsidR="00B671B4" w:rsidRDefault="00E9697F" w:rsidP="00E9697F">
      <w:pPr>
        <w:spacing w:after="240" w:line="480" w:lineRule="auto"/>
      </w:pPr>
      <w:r>
        <w:t>Io sottoscritto/la sottoscritta ………………………………………………………………………………………………………………, socio/a ordinario/a dell'Associazione Italiana Documentalisti Brevettuali - AIDB, con la presente delego il</w:t>
      </w:r>
      <w:r w:rsidR="00001CDA">
        <w:t xml:space="preserve"> socio</w:t>
      </w:r>
      <w:r>
        <w:t xml:space="preserve">/la </w:t>
      </w:r>
      <w:r w:rsidR="00E755F1">
        <w:t>soci</w:t>
      </w:r>
      <w:r w:rsidR="00001CDA">
        <w:t>a</w:t>
      </w:r>
      <w:r w:rsidR="00E755F1">
        <w:t xml:space="preserve"> ordinario</w:t>
      </w:r>
      <w:r w:rsidR="009B6553">
        <w:t>/a</w:t>
      </w:r>
      <w:r w:rsidR="00E755F1">
        <w:t xml:space="preserve"> </w:t>
      </w:r>
      <w:r>
        <w:t xml:space="preserve">…………………………………………………………………………, </w:t>
      </w:r>
      <w:r w:rsidR="00E755F1">
        <w:t>e</w:t>
      </w:r>
      <w:r w:rsidR="00B671B4">
        <w:t>mail………………………………………………</w:t>
      </w:r>
    </w:p>
    <w:p w14:paraId="4A6885D0" w14:textId="69732E03" w:rsidR="00E9697F" w:rsidRDefault="00E9697F" w:rsidP="00E9697F">
      <w:pPr>
        <w:spacing w:after="240" w:line="480" w:lineRule="auto"/>
      </w:pPr>
      <w:r>
        <w:t>a rappresentarmi nell'</w:t>
      </w:r>
      <w:r w:rsidR="00753E80">
        <w:t xml:space="preserve">Assemblea Ordinaria dei Soci </w:t>
      </w:r>
      <w:r>
        <w:t xml:space="preserve">convocata il </w:t>
      </w:r>
      <w:r w:rsidR="00753E80">
        <w:t>16</w:t>
      </w:r>
      <w:r w:rsidR="00B136EF">
        <w:t>.</w:t>
      </w:r>
      <w:r w:rsidR="00C3782B">
        <w:t>04</w:t>
      </w:r>
      <w:r w:rsidR="00B136EF">
        <w:t>.20</w:t>
      </w:r>
      <w:r w:rsidR="00B671B4">
        <w:t>2</w:t>
      </w:r>
      <w:r w:rsidR="00753E80">
        <w:t>4</w:t>
      </w:r>
      <w:r w:rsidR="00B136EF">
        <w:t xml:space="preserve"> h.1</w:t>
      </w:r>
      <w:r w:rsidR="00FA02DB">
        <w:t>4</w:t>
      </w:r>
      <w:r w:rsidR="00B136EF">
        <w:t>.</w:t>
      </w:r>
      <w:r w:rsidR="00FA02DB">
        <w:t>3</w:t>
      </w:r>
      <w:r w:rsidR="00B136EF">
        <w:t>0</w:t>
      </w:r>
      <w:r>
        <w:t xml:space="preserve"> (seconda</w:t>
      </w:r>
      <w:r w:rsidR="00B671B4">
        <w:t xml:space="preserve"> convocazione</w:t>
      </w:r>
      <w:r>
        <w:t>), e ad esprimere il mio voto nelle votazioni in programma.</w:t>
      </w:r>
    </w:p>
    <w:p w14:paraId="5602291A" w14:textId="77777777" w:rsidR="00E9697F" w:rsidRDefault="00E9697F" w:rsidP="00E9697F">
      <w:pPr>
        <w:spacing w:after="240" w:line="360" w:lineRule="auto"/>
      </w:pPr>
      <w:r>
        <w:t xml:space="preserve">…………………………………lì,…………………………………………………………… </w:t>
      </w:r>
    </w:p>
    <w:p w14:paraId="27ABA615" w14:textId="77777777" w:rsidR="00E9697F" w:rsidRDefault="00E9697F" w:rsidP="00E9697F">
      <w:pPr>
        <w:spacing w:after="240" w:line="360" w:lineRule="auto"/>
      </w:pPr>
      <w:r>
        <w:t>In fede:</w:t>
      </w:r>
    </w:p>
    <w:p w14:paraId="7F0F4E83" w14:textId="225E4095" w:rsidR="00E9697F" w:rsidRPr="00E755F1" w:rsidRDefault="00E9697F" w:rsidP="00E9697F">
      <w:pPr>
        <w:spacing w:after="240" w:line="360" w:lineRule="auto"/>
        <w:rPr>
          <w:b/>
        </w:rPr>
      </w:pPr>
      <w:r w:rsidRPr="00E755F1">
        <w:rPr>
          <w:b/>
        </w:rPr>
        <w:t>Il socio/la socia</w:t>
      </w:r>
      <w:r w:rsidR="00E755F1" w:rsidRPr="00E755F1">
        <w:rPr>
          <w:b/>
        </w:rPr>
        <w:t xml:space="preserve"> </w:t>
      </w:r>
      <w:r w:rsidR="00E755F1" w:rsidRPr="00E755F1">
        <w:rPr>
          <w:b/>
          <w:u w:val="single"/>
        </w:rPr>
        <w:t>delegante</w:t>
      </w:r>
    </w:p>
    <w:p w14:paraId="116BC291" w14:textId="77777777" w:rsidR="00E9697F" w:rsidRDefault="00E9697F" w:rsidP="00E9697F">
      <w:pPr>
        <w:spacing w:after="0" w:line="240" w:lineRule="auto"/>
      </w:pPr>
      <w:r>
        <w:t>………………………………………………………………</w:t>
      </w:r>
    </w:p>
    <w:p w14:paraId="6E13E1C8" w14:textId="07463F17" w:rsidR="00E9697F" w:rsidRDefault="00E9697F" w:rsidP="00E9697F">
      <w:pPr>
        <w:spacing w:after="240" w:line="360" w:lineRule="auto"/>
      </w:pPr>
      <w:r>
        <w:t xml:space="preserve"> (nome e cognome)</w:t>
      </w:r>
    </w:p>
    <w:p w14:paraId="509275DD" w14:textId="77777777" w:rsidR="00E9697F" w:rsidRDefault="00E9697F" w:rsidP="00E9697F">
      <w:pPr>
        <w:spacing w:after="0" w:line="240" w:lineRule="auto"/>
      </w:pPr>
      <w:r>
        <w:t>………………………………………………………………</w:t>
      </w:r>
    </w:p>
    <w:p w14:paraId="1DC07B00" w14:textId="77777777" w:rsidR="00E9697F" w:rsidRDefault="00E9697F" w:rsidP="00E9697F">
      <w:pPr>
        <w:spacing w:after="240" w:line="360" w:lineRule="auto"/>
      </w:pPr>
      <w:r>
        <w:t>(firma)</w:t>
      </w:r>
    </w:p>
    <w:p w14:paraId="1D056118" w14:textId="77777777" w:rsidR="009B6553" w:rsidRDefault="009B6553" w:rsidP="009B6553">
      <w:pPr>
        <w:spacing w:after="0" w:line="240" w:lineRule="auto"/>
        <w:ind w:left="3538" w:firstLine="709"/>
        <w:rPr>
          <w:b/>
        </w:rPr>
      </w:pPr>
      <w:r>
        <w:rPr>
          <w:b/>
        </w:rPr>
        <w:t xml:space="preserve">Per accettazione </w:t>
      </w:r>
    </w:p>
    <w:p w14:paraId="6D34FD84" w14:textId="4105F7EF" w:rsidR="00FA02DB" w:rsidRPr="00E755F1" w:rsidRDefault="00FA02DB" w:rsidP="009B6553">
      <w:pPr>
        <w:spacing w:after="240" w:line="360" w:lineRule="auto"/>
        <w:ind w:left="3538" w:firstLine="709"/>
        <w:rPr>
          <w:b/>
        </w:rPr>
      </w:pPr>
      <w:r w:rsidRPr="00E755F1">
        <w:rPr>
          <w:b/>
        </w:rPr>
        <w:t xml:space="preserve">Il socio/la socia </w:t>
      </w:r>
      <w:r w:rsidRPr="00E755F1">
        <w:rPr>
          <w:b/>
          <w:u w:val="single"/>
        </w:rPr>
        <w:t>delegat</w:t>
      </w:r>
      <w:r>
        <w:rPr>
          <w:b/>
          <w:u w:val="single"/>
        </w:rPr>
        <w:t>o/a</w:t>
      </w:r>
    </w:p>
    <w:p w14:paraId="24EE9955" w14:textId="77777777" w:rsidR="00FA02DB" w:rsidRDefault="00FA02DB" w:rsidP="004A5329">
      <w:pPr>
        <w:spacing w:after="0" w:line="240" w:lineRule="auto"/>
        <w:ind w:left="3540" w:firstLine="708"/>
      </w:pPr>
      <w:r>
        <w:t>………………………………………………………………</w:t>
      </w:r>
    </w:p>
    <w:p w14:paraId="707D0667" w14:textId="75C69249" w:rsidR="00FA02DB" w:rsidRDefault="00FA02DB" w:rsidP="00FA02DB">
      <w:pPr>
        <w:spacing w:after="240" w:line="360" w:lineRule="auto"/>
      </w:pPr>
      <w:r>
        <w:t xml:space="preserve"> </w:t>
      </w:r>
      <w:r w:rsidR="004A5329">
        <w:tab/>
      </w:r>
      <w:r w:rsidR="004A5329">
        <w:tab/>
      </w:r>
      <w:r w:rsidR="004A5329">
        <w:tab/>
      </w:r>
      <w:r w:rsidR="004A5329">
        <w:tab/>
      </w:r>
      <w:r w:rsidR="004A5329">
        <w:tab/>
      </w:r>
      <w:r w:rsidR="004A5329">
        <w:tab/>
      </w:r>
      <w:r>
        <w:t>(nome e cognome)</w:t>
      </w:r>
    </w:p>
    <w:p w14:paraId="076B83EC" w14:textId="77777777" w:rsidR="00FA02DB" w:rsidRDefault="00FA02DB" w:rsidP="004A5329">
      <w:pPr>
        <w:spacing w:after="0" w:line="240" w:lineRule="auto"/>
        <w:ind w:left="3540" w:firstLine="708"/>
      </w:pPr>
      <w:r>
        <w:t>………………………………………………………………</w:t>
      </w:r>
    </w:p>
    <w:p w14:paraId="34EDD9CA" w14:textId="10FAD138" w:rsidR="00E9697F" w:rsidRDefault="00FA02DB" w:rsidP="004A5329">
      <w:pPr>
        <w:spacing w:after="240" w:line="360" w:lineRule="auto"/>
        <w:ind w:left="3540" w:firstLine="708"/>
      </w:pPr>
      <w:r>
        <w:t>(firma)</w:t>
      </w:r>
    </w:p>
    <w:p w14:paraId="21E4D7DA" w14:textId="77777777" w:rsidR="009B6553" w:rsidRDefault="009B6553" w:rsidP="004A5329">
      <w:pPr>
        <w:spacing w:after="240" w:line="360" w:lineRule="auto"/>
        <w:ind w:left="3540" w:firstLine="708"/>
      </w:pPr>
    </w:p>
    <w:p w14:paraId="08C08B7E" w14:textId="77777777" w:rsidR="009B6553" w:rsidRDefault="009B6553" w:rsidP="009B6553">
      <w:pPr>
        <w:pStyle w:val="Pidipagina"/>
      </w:pPr>
      <w:r>
        <w:t>Si ricorda che:</w:t>
      </w:r>
    </w:p>
    <w:p w14:paraId="5DB416DF" w14:textId="77777777" w:rsidR="009B6553" w:rsidRDefault="009B6553" w:rsidP="009B6553">
      <w:pPr>
        <w:pStyle w:val="Pidipagina"/>
        <w:numPr>
          <w:ilvl w:val="0"/>
          <w:numId w:val="1"/>
        </w:numPr>
      </w:pPr>
      <w:r>
        <w:t xml:space="preserve">Il modulo è da inviare alla Segreteria AIDB </w:t>
      </w:r>
      <w:hyperlink r:id="rId9" w:history="1">
        <w:r w:rsidRPr="00230A59">
          <w:rPr>
            <w:rStyle w:val="Collegamentoipertestuale"/>
          </w:rPr>
          <w:t>segreteria@aidb.it</w:t>
        </w:r>
      </w:hyperlink>
      <w:r>
        <w:t xml:space="preserve"> entro il 15/04/2024 alle ore 12:00</w:t>
      </w:r>
    </w:p>
    <w:p w14:paraId="60DE4865" w14:textId="77777777" w:rsidR="009B6553" w:rsidRDefault="009B6553" w:rsidP="009B6553">
      <w:pPr>
        <w:pStyle w:val="Pidipagina"/>
        <w:numPr>
          <w:ilvl w:val="0"/>
          <w:numId w:val="1"/>
        </w:numPr>
      </w:pPr>
      <w:r>
        <w:t>Ciascun Socio non può ricevere più di tre deleghe.</w:t>
      </w:r>
    </w:p>
    <w:p w14:paraId="4A8C2D4C" w14:textId="77777777" w:rsidR="009B6553" w:rsidRDefault="009B6553" w:rsidP="009B6553">
      <w:pPr>
        <w:pStyle w:val="Pidipagina"/>
        <w:numPr>
          <w:ilvl w:val="0"/>
          <w:numId w:val="1"/>
        </w:numPr>
      </w:pPr>
      <w:r>
        <w:t>I membri del Consiglio Direttivo in carica non possono essere destinatari di deleghe</w:t>
      </w:r>
    </w:p>
    <w:p w14:paraId="59D2D84B" w14:textId="77777777" w:rsidR="009B6553" w:rsidRDefault="009B6553" w:rsidP="004A5329">
      <w:pPr>
        <w:spacing w:after="240" w:line="360" w:lineRule="auto"/>
        <w:ind w:left="3540" w:firstLine="708"/>
      </w:pPr>
    </w:p>
    <w:sectPr w:rsidR="009B6553" w:rsidSect="009B6553">
      <w:pgSz w:w="11906" w:h="16838"/>
      <w:pgMar w:top="1417" w:right="1134" w:bottom="426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F4DE484" w14:textId="77777777" w:rsidR="00CB524A" w:rsidRDefault="00CB524A" w:rsidP="00E755F1">
      <w:pPr>
        <w:spacing w:after="0" w:line="240" w:lineRule="auto"/>
      </w:pPr>
      <w:r>
        <w:separator/>
      </w:r>
    </w:p>
  </w:endnote>
  <w:endnote w:type="continuationSeparator" w:id="0">
    <w:p w14:paraId="2F0322F2" w14:textId="77777777" w:rsidR="00CB524A" w:rsidRDefault="00CB524A" w:rsidP="00E755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BEBC6CB" w14:textId="77777777" w:rsidR="00CB524A" w:rsidRDefault="00CB524A" w:rsidP="00E755F1">
      <w:pPr>
        <w:spacing w:after="0" w:line="240" w:lineRule="auto"/>
      </w:pPr>
      <w:r>
        <w:separator/>
      </w:r>
    </w:p>
  </w:footnote>
  <w:footnote w:type="continuationSeparator" w:id="0">
    <w:p w14:paraId="1877EBF1" w14:textId="77777777" w:rsidR="00CB524A" w:rsidRDefault="00CB524A" w:rsidP="00E755F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71D14214"/>
    <w:multiLevelType w:val="hybridMultilevel"/>
    <w:tmpl w:val="16225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824808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wNjUwM7OwMDExNrdU0lEKTi0uzszPAykwqgUAzWCARCwAAAA="/>
  </w:docVars>
  <w:rsids>
    <w:rsidRoot w:val="00E9697F"/>
    <w:rsid w:val="00001CDA"/>
    <w:rsid w:val="003131F7"/>
    <w:rsid w:val="003D2AD0"/>
    <w:rsid w:val="00410329"/>
    <w:rsid w:val="004A5329"/>
    <w:rsid w:val="005E0A81"/>
    <w:rsid w:val="006023AC"/>
    <w:rsid w:val="00731B7E"/>
    <w:rsid w:val="00753E80"/>
    <w:rsid w:val="009B6553"/>
    <w:rsid w:val="009E59DD"/>
    <w:rsid w:val="00B136EF"/>
    <w:rsid w:val="00B671B4"/>
    <w:rsid w:val="00C3782B"/>
    <w:rsid w:val="00CB524A"/>
    <w:rsid w:val="00CE551C"/>
    <w:rsid w:val="00D54F70"/>
    <w:rsid w:val="00E11BDD"/>
    <w:rsid w:val="00E755F1"/>
    <w:rsid w:val="00E9697F"/>
    <w:rsid w:val="00FA02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E188C9"/>
  <w15:docId w15:val="{63B552F6-C84B-46BD-AAA5-EAA7E49EA3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E9697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E9697F"/>
    <w:rPr>
      <w:rFonts w:ascii="Segoe UI" w:hAnsi="Segoe UI" w:cs="Segoe UI"/>
      <w:sz w:val="18"/>
      <w:szCs w:val="18"/>
    </w:rPr>
  </w:style>
  <w:style w:type="paragraph" w:styleId="Intestazione">
    <w:name w:val="header"/>
    <w:basedOn w:val="Normale"/>
    <w:link w:val="IntestazioneCarattere"/>
    <w:uiPriority w:val="99"/>
    <w:unhideWhenUsed/>
    <w:rsid w:val="00E755F1"/>
    <w:pPr>
      <w:tabs>
        <w:tab w:val="center" w:pos="4986"/>
        <w:tab w:val="right" w:pos="9972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E755F1"/>
  </w:style>
  <w:style w:type="paragraph" w:styleId="Pidipagina">
    <w:name w:val="footer"/>
    <w:basedOn w:val="Normale"/>
    <w:link w:val="PidipaginaCarattere"/>
    <w:uiPriority w:val="99"/>
    <w:unhideWhenUsed/>
    <w:rsid w:val="00E755F1"/>
    <w:pPr>
      <w:tabs>
        <w:tab w:val="center" w:pos="4986"/>
        <w:tab w:val="right" w:pos="9972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E755F1"/>
  </w:style>
  <w:style w:type="character" w:styleId="Collegamentoipertestuale">
    <w:name w:val="Hyperlink"/>
    <w:basedOn w:val="Carpredefinitoparagrafo"/>
    <w:uiPriority w:val="99"/>
    <w:unhideWhenUsed/>
    <w:rsid w:val="00E755F1"/>
    <w:rPr>
      <w:color w:val="0563C1" w:themeColor="hyperlink"/>
      <w:u w:val="single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E755F1"/>
    <w:pPr>
      <w:spacing w:after="0" w:line="240" w:lineRule="auto"/>
    </w:pPr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E755F1"/>
    <w:rPr>
      <w:sz w:val="20"/>
      <w:szCs w:val="20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E755F1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0612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18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962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425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segreteria@aidb.i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51E60EC-735F-44FE-BEE2-775790836B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51</Words>
  <Characters>864</Characters>
  <Application>Microsoft Office Word</Application>
  <DocSecurity>0</DocSecurity>
  <Lines>7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IDB</dc:creator>
  <cp:lastModifiedBy>Guido Moradei</cp:lastModifiedBy>
  <cp:revision>5</cp:revision>
  <dcterms:created xsi:type="dcterms:W3CDTF">2024-04-09T16:54:00Z</dcterms:created>
  <dcterms:modified xsi:type="dcterms:W3CDTF">2024-04-10T11:49:00Z</dcterms:modified>
</cp:coreProperties>
</file>